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419"/>
        <w:tblW w:w="9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81"/>
      </w:tblGrid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7805DE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</w:p>
          <w:p w:rsidR="00C97196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KONSPEKT </w:t>
            </w:r>
            <w:r w:rsidR="00476A4F">
              <w:rPr>
                <w:rFonts w:ascii="Calibri" w:hAnsi="Calibri"/>
                <w:b/>
                <w:sz w:val="28"/>
                <w:szCs w:val="28"/>
              </w:rPr>
              <w:t>PROJEKTU DOKTORSKIEGO</w:t>
            </w:r>
            <w:r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</w:p>
          <w:p w:rsidR="007805DE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>
              <w:rPr>
                <w:rFonts w:ascii="Calibri" w:hAnsi="Calibri"/>
                <w:b/>
                <w:sz w:val="28"/>
                <w:szCs w:val="28"/>
              </w:rPr>
              <w:t xml:space="preserve">I WYKAZ OSIĄGNIĘĆ NAUKOWYCH </w:t>
            </w:r>
            <w:r w:rsidR="00C97196">
              <w:rPr>
                <w:rFonts w:ascii="Calibri" w:hAnsi="Calibri"/>
                <w:b/>
                <w:sz w:val="28"/>
                <w:szCs w:val="28"/>
              </w:rPr>
              <w:t>KANDYDATA</w:t>
            </w:r>
          </w:p>
          <w:p w:rsidR="007805DE" w:rsidRPr="00820229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820229">
              <w:rPr>
                <w:rFonts w:ascii="Calibri" w:hAnsi="Calibri"/>
                <w:b/>
                <w:sz w:val="24"/>
                <w:szCs w:val="24"/>
              </w:rPr>
              <w:t>w postępowaniu rekrutacyjnym do Międzynarodowej Środowiskowej Szkoły Doktorskiej</w:t>
            </w:r>
            <w:r w:rsidR="008C03FB" w:rsidRPr="00820229">
              <w:rPr>
                <w:rFonts w:ascii="Calibri" w:hAnsi="Calibri"/>
                <w:b/>
                <w:sz w:val="24"/>
                <w:szCs w:val="24"/>
              </w:rPr>
              <w:t xml:space="preserve"> (MŚSD)</w:t>
            </w:r>
            <w:r w:rsidRPr="00820229">
              <w:rPr>
                <w:rFonts w:ascii="Calibri" w:hAnsi="Calibri"/>
                <w:b/>
                <w:sz w:val="24"/>
                <w:szCs w:val="24"/>
              </w:rPr>
              <w:t xml:space="preserve"> przy Centrum Studiów Pola</w:t>
            </w:r>
            <w:r w:rsidR="00B62586" w:rsidRPr="00820229">
              <w:rPr>
                <w:rFonts w:ascii="Calibri" w:hAnsi="Calibri"/>
                <w:b/>
                <w:sz w:val="24"/>
                <w:szCs w:val="24"/>
              </w:rPr>
              <w:t>rnych w Uniwersytecie Śląskim w </w:t>
            </w:r>
            <w:r w:rsidRPr="00820229">
              <w:rPr>
                <w:rFonts w:ascii="Calibri" w:hAnsi="Calibri"/>
                <w:b/>
                <w:sz w:val="24"/>
                <w:szCs w:val="24"/>
              </w:rPr>
              <w:t>Katowicach</w:t>
            </w:r>
          </w:p>
          <w:p w:rsidR="007805DE" w:rsidRPr="008B1176" w:rsidRDefault="007805DE" w:rsidP="0086089E">
            <w:pPr>
              <w:pStyle w:val="Akapitzlist"/>
              <w:spacing w:after="120"/>
              <w:ind w:left="0"/>
              <w:jc w:val="center"/>
              <w:rPr>
                <w:rFonts w:ascii="Calibri" w:hAnsi="Calibri"/>
                <w:b/>
                <w:sz w:val="20"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3C5C3C" w:rsidRPr="00820229" w:rsidRDefault="008C03FB" w:rsidP="00820229">
            <w:pPr>
              <w:pStyle w:val="Akapitzlist"/>
              <w:numPr>
                <w:ilvl w:val="0"/>
                <w:numId w:val="2"/>
              </w:numPr>
              <w:spacing w:after="120"/>
              <w:rPr>
                <w:rFonts w:ascii="Calibri" w:hAnsi="Calibri"/>
                <w:i/>
                <w:sz w:val="20"/>
                <w:szCs w:val="20"/>
              </w:rPr>
            </w:pPr>
            <w:r w:rsidRPr="00820229">
              <w:rPr>
                <w:rFonts w:ascii="Calibri" w:hAnsi="Calibri"/>
                <w:i/>
                <w:sz w:val="20"/>
                <w:szCs w:val="20"/>
              </w:rPr>
              <w:t>Proszę wypełnić do limitu znaków wskaza</w:t>
            </w:r>
            <w:r w:rsidR="00CB7B65">
              <w:rPr>
                <w:rFonts w:ascii="Calibri" w:hAnsi="Calibri"/>
                <w:i/>
                <w:sz w:val="20"/>
                <w:szCs w:val="20"/>
              </w:rPr>
              <w:t>nych w poszczególnych sekcjach.</w:t>
            </w:r>
          </w:p>
          <w:p w:rsidR="00820229" w:rsidRPr="00820229" w:rsidRDefault="003C5C3C" w:rsidP="00152CE9">
            <w:pPr>
              <w:pStyle w:val="Akapitzlist"/>
              <w:numPr>
                <w:ilvl w:val="0"/>
                <w:numId w:val="2"/>
              </w:numPr>
              <w:spacing w:after="120"/>
            </w:pPr>
            <w:r w:rsidRPr="00820229">
              <w:rPr>
                <w:rFonts w:ascii="Calibri" w:hAnsi="Calibri"/>
                <w:i/>
                <w:sz w:val="20"/>
                <w:szCs w:val="20"/>
              </w:rPr>
              <w:t>Podpisany formularz w pliku pdf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 xml:space="preserve"> należy złożyć </w:t>
            </w:r>
            <w:bookmarkStart w:id="0" w:name="_GoBack"/>
            <w:bookmarkEnd w:id="0"/>
            <w:r w:rsidR="00705F2D" w:rsidRPr="00820229">
              <w:rPr>
                <w:i/>
                <w:sz w:val="20"/>
                <w:szCs w:val="20"/>
              </w:rPr>
              <w:t xml:space="preserve">za </w:t>
            </w:r>
            <w:r w:rsidR="00705F2D" w:rsidRPr="00820229">
              <w:rPr>
                <w:b/>
                <w:i/>
                <w:sz w:val="20"/>
                <w:szCs w:val="20"/>
              </w:rPr>
              <w:t>potwierdzeniem przyjęcia</w:t>
            </w:r>
            <w:r w:rsidR="00705F2D" w:rsidRPr="00820229">
              <w:rPr>
                <w:i/>
                <w:sz w:val="20"/>
                <w:szCs w:val="20"/>
              </w:rPr>
              <w:t>: w MŚSD, pocztą elektroniczną na adres polarknow@us.edu.pl albo przez stronę internetową MŚSD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  <w:r w:rsidR="00A95955">
              <w:rPr>
                <w:rFonts w:ascii="Calibri" w:hAnsi="Calibri"/>
                <w:i/>
                <w:sz w:val="20"/>
                <w:szCs w:val="20"/>
              </w:rPr>
              <w:t>w terminie zgodnym z harmonogramem postępowania rekrutacyjnego</w:t>
            </w:r>
            <w:r w:rsidR="00705F2D" w:rsidRPr="00820229">
              <w:rPr>
                <w:rFonts w:ascii="Calibri" w:hAnsi="Calibri"/>
                <w:i/>
                <w:sz w:val="20"/>
                <w:szCs w:val="20"/>
              </w:rPr>
              <w:t>.</w:t>
            </w:r>
          </w:p>
        </w:tc>
      </w:tr>
      <w:tr w:rsidR="007805DE" w:rsidRPr="00DE3E9B" w:rsidTr="009507C0">
        <w:tc>
          <w:tcPr>
            <w:tcW w:w="9781" w:type="dxa"/>
            <w:shd w:val="clear" w:color="auto" w:fill="E7E6E6" w:themeFill="background2"/>
          </w:tcPr>
          <w:p w:rsidR="007805DE" w:rsidRPr="007D17CE" w:rsidRDefault="007805DE" w:rsidP="0086089E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IMIĘ</w:t>
            </w:r>
            <w:r w:rsidR="00565B8B">
              <w:rPr>
                <w:rFonts w:ascii="Calibri" w:hAnsi="Calibri"/>
                <w:b/>
              </w:rPr>
              <w:t xml:space="preserve"> I NAZWISKO KANDYDATA</w:t>
            </w:r>
            <w:r w:rsidRPr="007D17CE">
              <w:rPr>
                <w:rFonts w:ascii="Calibri" w:hAnsi="Calibri"/>
                <w:b/>
              </w:rPr>
              <w:t xml:space="preserve"> DO MŚSD:</w:t>
            </w:r>
          </w:p>
          <w:p w:rsidR="009507C0" w:rsidRPr="009507C0" w:rsidRDefault="009507C0" w:rsidP="009507C0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9507C0" w:rsidRPr="00244072" w:rsidRDefault="007805DE" w:rsidP="0024407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/>
                <w:b/>
              </w:rPr>
              <w:t xml:space="preserve">KONSPEKT </w:t>
            </w:r>
            <w:r w:rsidR="009507C0" w:rsidRPr="00244072">
              <w:rPr>
                <w:rFonts w:ascii="Calibri" w:hAnsi="Calibri"/>
                <w:b/>
              </w:rPr>
              <w:t>PROJEKTU DOKTORSKIEGO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TEMAT ROZPRAWY DOKTORSKIEJ:</w:t>
            </w:r>
          </w:p>
          <w:p w:rsidR="007805DE" w:rsidRPr="00244072" w:rsidRDefault="00244072" w:rsidP="00244072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</w:rPr>
            </w:pPr>
            <w:r>
              <w:rPr>
                <w:rFonts w:ascii="Calibri" w:hAnsi="Calibri"/>
                <w:i/>
                <w:sz w:val="20"/>
                <w:szCs w:val="20"/>
              </w:rPr>
              <w:t>(</w:t>
            </w:r>
            <w:r w:rsidR="00820229" w:rsidRPr="00244072">
              <w:rPr>
                <w:rFonts w:ascii="Calibri" w:hAnsi="Calibri"/>
                <w:i/>
                <w:sz w:val="20"/>
                <w:szCs w:val="20"/>
              </w:rPr>
              <w:t xml:space="preserve">Proszę podać temat </w:t>
            </w:r>
            <w:r w:rsidRPr="00244072">
              <w:rPr>
                <w:rFonts w:ascii="Calibri" w:hAnsi="Calibri"/>
                <w:i/>
                <w:sz w:val="20"/>
                <w:szCs w:val="20"/>
              </w:rPr>
              <w:t>i nr oferty zgodnie z ogłoszeniem, lub załączyć informację, że jest to temat spoza ogłoszonej na stronie internetowej MŚSD listy</w:t>
            </w:r>
            <w:r>
              <w:rPr>
                <w:rFonts w:ascii="Calibri" w:hAnsi="Calibri"/>
                <w:i/>
                <w:sz w:val="20"/>
                <w:szCs w:val="20"/>
              </w:rPr>
              <w:t>)</w:t>
            </w:r>
            <w:r w:rsidRPr="00244072">
              <w:rPr>
                <w:rFonts w:ascii="Calibri" w:hAnsi="Calibri"/>
                <w:i/>
                <w:sz w:val="20"/>
                <w:szCs w:val="20"/>
              </w:rPr>
              <w:t xml:space="preserve"> 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>DYSCYPLINA NAUKOWA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</w:rPr>
            </w:pPr>
            <w:r w:rsidRPr="00244072">
              <w:rPr>
                <w:rFonts w:ascii="Calibri" w:hAnsi="Calibri"/>
                <w:i/>
                <w:sz w:val="20"/>
                <w:szCs w:val="20"/>
              </w:rPr>
              <w:t>(wybierz: inżynieria materiałowa, matematyka, nauki o Ziemi i środowisku)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OSADZENIE TEMATYKI ROZPRAWY W KONTEKŚCIE AKTUALNYCH PROBLEMÓW BADAWCZYCH </w:t>
            </w:r>
            <w:r w:rsidRPr="007D17CE">
              <w:rPr>
                <w:rFonts w:ascii="Calibri" w:hAnsi="Calibri"/>
              </w:rPr>
              <w:t xml:space="preserve">(do </w:t>
            </w:r>
            <w:r w:rsidR="00D8032C">
              <w:rPr>
                <w:rFonts w:ascii="Calibri" w:hAnsi="Calibri"/>
              </w:rPr>
              <w:t>5</w:t>
            </w:r>
            <w:r w:rsidRPr="007D17CE">
              <w:rPr>
                <w:rFonts w:ascii="Calibri" w:hAnsi="Calibri"/>
              </w:rPr>
              <w:t>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C97196" w:rsidRPr="007D17CE" w:rsidRDefault="00C97196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CEL BADAWCZY, PYTANIA BADAWCZE </w:t>
            </w:r>
            <w:r w:rsidRPr="007D17CE">
              <w:rPr>
                <w:rFonts w:ascii="Calibri" w:hAnsi="Calibri"/>
              </w:rPr>
              <w:t xml:space="preserve">(do </w:t>
            </w:r>
            <w:r w:rsidR="00D8032C">
              <w:rPr>
                <w:rFonts w:ascii="Calibri" w:hAnsi="Calibri"/>
              </w:rPr>
              <w:t>5</w:t>
            </w:r>
            <w:r w:rsidRPr="007D17CE">
              <w:rPr>
                <w:rFonts w:ascii="Calibri" w:hAnsi="Calibri"/>
              </w:rPr>
              <w:t>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METODYKA BADAŃ </w:t>
            </w:r>
            <w:r w:rsidRPr="007D17CE">
              <w:rPr>
                <w:rFonts w:ascii="Calibri" w:hAnsi="Calibri"/>
              </w:rPr>
              <w:t xml:space="preserve">(do </w:t>
            </w:r>
            <w:r w:rsidR="00D8032C">
              <w:rPr>
                <w:rFonts w:ascii="Calibri" w:hAnsi="Calibri"/>
              </w:rPr>
              <w:t>5</w:t>
            </w:r>
            <w:r w:rsidRPr="007D17CE">
              <w:rPr>
                <w:rFonts w:ascii="Calibri" w:hAnsi="Calibri"/>
              </w:rPr>
              <w:t>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HARMONOGRAM (ETAPY) PRZYGOTOWANIA ROZPRAWY DOKTORSKIEJ </w:t>
            </w:r>
            <w:r w:rsidRPr="007D17CE">
              <w:rPr>
                <w:rFonts w:ascii="Calibri" w:hAnsi="Calibri"/>
              </w:rPr>
              <w:t xml:space="preserve">(do </w:t>
            </w:r>
            <w:r w:rsidR="00D8032C">
              <w:rPr>
                <w:rFonts w:ascii="Calibri" w:hAnsi="Calibri"/>
              </w:rPr>
              <w:t>4</w:t>
            </w:r>
            <w:r w:rsidRPr="007D17CE">
              <w:rPr>
                <w:rFonts w:ascii="Calibri" w:hAnsi="Calibri"/>
              </w:rPr>
              <w:t>000 znaków)</w:t>
            </w:r>
            <w:r w:rsidRPr="007D17CE">
              <w:rPr>
                <w:rFonts w:ascii="Calibri" w:hAnsi="Calibri"/>
                <w:b/>
              </w:rPr>
              <w:t>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7D17CE">
              <w:rPr>
                <w:rFonts w:ascii="Calibri" w:hAnsi="Calibri"/>
                <w:b/>
              </w:rPr>
              <w:t xml:space="preserve">ANALIZA RYZYKA PRZEDSIĘWZIĘCIA BADAWCZEGO ORAZ PLANOWANE DZIAŁANIA CELEM JEGO ZMINIMALIZOWANIA </w:t>
            </w:r>
            <w:r w:rsidRPr="007D17CE">
              <w:rPr>
                <w:rFonts w:ascii="Calibri" w:hAnsi="Calibri"/>
              </w:rPr>
              <w:t xml:space="preserve">(do </w:t>
            </w:r>
            <w:r w:rsidR="00D8032C">
              <w:rPr>
                <w:rFonts w:ascii="Calibri" w:hAnsi="Calibri"/>
              </w:rPr>
              <w:t>3</w:t>
            </w:r>
            <w:r w:rsidRPr="007D17CE">
              <w:rPr>
                <w:rFonts w:ascii="Calibri" w:hAnsi="Calibri"/>
              </w:rPr>
              <w:t>000 znaków)</w:t>
            </w:r>
            <w:r w:rsidRPr="007D17CE">
              <w:rPr>
                <w:rFonts w:ascii="Calibri" w:hAnsi="Calibri"/>
                <w:b/>
              </w:rPr>
              <w:t xml:space="preserve">: 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</w:rPr>
            </w:pPr>
            <w:r w:rsidRPr="007D17CE">
              <w:rPr>
                <w:rFonts w:ascii="Calibri" w:hAnsi="Calibri"/>
                <w:b/>
              </w:rPr>
              <w:t xml:space="preserve">BIBLIOGRAFIA </w:t>
            </w:r>
            <w:r w:rsidRPr="007D17CE">
              <w:rPr>
                <w:rFonts w:ascii="Calibri" w:hAnsi="Calibri"/>
              </w:rPr>
              <w:t>(max. 15 pozycji)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</w:p>
        </w:tc>
      </w:tr>
      <w:tr w:rsidR="005655CF" w:rsidRPr="00DE3E9B" w:rsidTr="0086089E">
        <w:tc>
          <w:tcPr>
            <w:tcW w:w="9781" w:type="dxa"/>
          </w:tcPr>
          <w:p w:rsidR="005655CF" w:rsidRDefault="005655CF" w:rsidP="00E57180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566F9A">
              <w:rPr>
                <w:rFonts w:ascii="Calibri" w:hAnsi="Calibri"/>
                <w:b/>
              </w:rPr>
              <w:t xml:space="preserve">OPINIA OPIEKUNA MERYTORYCZNEGO </w:t>
            </w:r>
            <w:r>
              <w:rPr>
                <w:rFonts w:ascii="Calibri" w:hAnsi="Calibri"/>
                <w:b/>
              </w:rPr>
              <w:t>PRACY DOKTORSKIEJ</w:t>
            </w:r>
          </w:p>
          <w:p w:rsidR="00E57180" w:rsidRPr="008F6311" w:rsidRDefault="00E57180" w:rsidP="00E57180">
            <w:pPr>
              <w:spacing w:after="120"/>
              <w:jc w:val="both"/>
              <w:rPr>
                <w:rFonts w:ascii="Calibri" w:hAnsi="Calibri"/>
                <w:i/>
                <w:sz w:val="20"/>
                <w:szCs w:val="20"/>
              </w:rPr>
            </w:pPr>
            <w:r w:rsidRPr="008F6311">
              <w:rPr>
                <w:rFonts w:ascii="Calibri" w:hAnsi="Calibri"/>
                <w:i/>
                <w:sz w:val="20"/>
                <w:szCs w:val="20"/>
              </w:rPr>
              <w:t>(opinia może stanowić odrębny załącznik do konspektu)</w:t>
            </w:r>
          </w:p>
          <w:p w:rsidR="005655CF" w:rsidRDefault="00E57180" w:rsidP="00E57180">
            <w:pPr>
              <w:spacing w:after="120"/>
              <w:jc w:val="both"/>
              <w:rPr>
                <w:rFonts w:ascii="Calibri" w:hAnsi="Calibri"/>
              </w:rPr>
            </w:pPr>
            <w:r w:rsidRPr="008F6311">
              <w:rPr>
                <w:rFonts w:ascii="Calibri" w:hAnsi="Calibri"/>
              </w:rPr>
              <w:t>Tytuł/</w:t>
            </w:r>
            <w:r w:rsidRPr="009674E6">
              <w:rPr>
                <w:rFonts w:ascii="Calibri" w:hAnsi="Calibri"/>
              </w:rPr>
              <w:t>s</w:t>
            </w:r>
            <w:r w:rsidRPr="008F6311">
              <w:rPr>
                <w:rFonts w:ascii="Calibri" w:hAnsi="Calibri"/>
              </w:rPr>
              <w:t>topień naukowy, Imię i Nazwisko (afiliacja) opiekuna merytorycznego:</w:t>
            </w:r>
          </w:p>
          <w:p w:rsidR="00E57180" w:rsidRDefault="00E57180" w:rsidP="009674E6">
            <w:pPr>
              <w:spacing w:after="120"/>
              <w:jc w:val="both"/>
              <w:rPr>
                <w:rFonts w:ascii="Calibri" w:hAnsi="Calibri"/>
              </w:rPr>
            </w:pPr>
          </w:p>
          <w:p w:rsidR="00E57180" w:rsidRDefault="00E57180" w:rsidP="0073700B">
            <w:pPr>
              <w:spacing w:after="120"/>
              <w:jc w:val="both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pinia:</w:t>
            </w:r>
          </w:p>
          <w:p w:rsidR="00E57180" w:rsidRDefault="00E57180" w:rsidP="00581286">
            <w:pPr>
              <w:spacing w:after="120"/>
              <w:jc w:val="both"/>
              <w:rPr>
                <w:rFonts w:ascii="Calibri" w:hAnsi="Calibri"/>
              </w:rPr>
            </w:pPr>
          </w:p>
          <w:p w:rsidR="00E57180" w:rsidRPr="008F6311" w:rsidRDefault="00E57180" w:rsidP="008F6311">
            <w:pPr>
              <w:spacing w:after="120"/>
              <w:jc w:val="both"/>
              <w:rPr>
                <w:rFonts w:ascii="Calibri" w:hAnsi="Calibri"/>
              </w:rPr>
            </w:pPr>
          </w:p>
          <w:p w:rsidR="005655CF" w:rsidRPr="00B90A60" w:rsidRDefault="005655CF" w:rsidP="005655CF">
            <w:pPr>
              <w:shd w:val="clear" w:color="auto" w:fill="FFFFFF"/>
              <w:spacing w:line="270" w:lineRule="atLeast"/>
              <w:rPr>
                <w:rFonts w:ascii="Calibri" w:hAnsi="Calibri"/>
                <w:color w:val="000000"/>
              </w:rPr>
            </w:pPr>
            <w:r w:rsidRPr="00B90A60">
              <w:rPr>
                <w:rFonts w:ascii="Calibri" w:hAnsi="Calibri"/>
                <w:color w:val="000000"/>
              </w:rPr>
              <w:t xml:space="preserve">………………………………………..                                                          </w:t>
            </w:r>
          </w:p>
          <w:p w:rsidR="005655CF" w:rsidRPr="007D17CE" w:rsidRDefault="005655CF" w:rsidP="00E57180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B90A60">
              <w:rPr>
                <w:rFonts w:ascii="Calibri" w:hAnsi="Calibri"/>
                <w:i/>
                <w:color w:val="000000"/>
              </w:rPr>
              <w:t xml:space="preserve">(data i podpis </w:t>
            </w:r>
            <w:r w:rsidR="00E57180">
              <w:rPr>
                <w:rFonts w:ascii="Calibri" w:hAnsi="Calibri"/>
                <w:i/>
                <w:color w:val="000000"/>
              </w:rPr>
              <w:t>opiekuna merytorycznego</w:t>
            </w:r>
            <w:r w:rsidRPr="00B90A60">
              <w:rPr>
                <w:rFonts w:ascii="Calibri" w:hAnsi="Calibri"/>
                <w:i/>
                <w:color w:val="000000"/>
              </w:rPr>
              <w:t>)</w:t>
            </w:r>
          </w:p>
        </w:tc>
      </w:tr>
      <w:tr w:rsidR="007805DE" w:rsidRPr="00DE3E9B" w:rsidTr="00C97196">
        <w:tc>
          <w:tcPr>
            <w:tcW w:w="9781" w:type="dxa"/>
            <w:shd w:val="clear" w:color="auto" w:fill="E7E6E6" w:themeFill="background2"/>
          </w:tcPr>
          <w:p w:rsidR="009507C0" w:rsidRPr="00244072" w:rsidRDefault="007805DE" w:rsidP="00244072">
            <w:pPr>
              <w:pStyle w:val="Akapitzlist"/>
              <w:numPr>
                <w:ilvl w:val="0"/>
                <w:numId w:val="1"/>
              </w:num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/>
                <w:b/>
              </w:rPr>
              <w:lastRenderedPageBreak/>
              <w:t>WYKAZ OSIĄGNIĘĆ NAUKOWYCH KANDYDATA DO MŚSD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 xml:space="preserve">AUTORSTWO LUB WSPÓŁAUTORSTWO RECENZOWANYCH </w:t>
            </w:r>
            <w:r w:rsidRPr="007D17CE">
              <w:rPr>
                <w:rFonts w:ascii="Calibri" w:hAnsi="Calibri" w:cs="Calibri"/>
                <w:b/>
              </w:rPr>
              <w:t>ARTYKUŁÓW ZAWARTYCH W WYKAZIE CZASOPISM NAUKOWYCH I RECENZOWANYCH MATERIAŁÓW Z KONFERENCJI MIĘDZYNARODOWYCH</w:t>
            </w:r>
            <w:r w:rsidR="003B0340">
              <w:rPr>
                <w:rFonts w:ascii="Calibri" w:hAnsi="Calibri" w:cs="Calibri"/>
                <w:b/>
              </w:rPr>
              <w:t xml:space="preserve"> (</w:t>
            </w:r>
            <w:hyperlink r:id="rId5" w:history="1">
              <w:r w:rsidR="00565B8B">
                <w:rPr>
                  <w:rStyle w:val="Hipercze"/>
                  <w:rFonts w:ascii="Calibri" w:hAnsi="Calibri" w:cs="Calibri"/>
                  <w:b/>
                </w:rPr>
                <w:t>zgodnym</w:t>
              </w:r>
              <w:r w:rsidR="003B0340" w:rsidRPr="0073700B">
                <w:rPr>
                  <w:rStyle w:val="Hipercze"/>
                  <w:rFonts w:ascii="Calibri" w:hAnsi="Calibri" w:cs="Calibri"/>
                  <w:b/>
                </w:rPr>
                <w:t xml:space="preserve"> z </w:t>
              </w:r>
              <w:r w:rsidR="00A95955" w:rsidRPr="0073700B">
                <w:rPr>
                  <w:rStyle w:val="Hipercze"/>
                  <w:rFonts w:ascii="Calibri" w:hAnsi="Calibri" w:cs="Calibri"/>
                  <w:b/>
                </w:rPr>
                <w:t xml:space="preserve">aktualnymi </w:t>
              </w:r>
              <w:r w:rsidR="003B0340" w:rsidRPr="0073700B">
                <w:rPr>
                  <w:rStyle w:val="Hipercze"/>
                  <w:rFonts w:ascii="Calibri" w:hAnsi="Calibri" w:cs="Calibri"/>
                  <w:b/>
                </w:rPr>
                <w:t>komunikatami M</w:t>
              </w:r>
              <w:r w:rsidR="0073700B" w:rsidRPr="0073700B">
                <w:rPr>
                  <w:rStyle w:val="Hipercze"/>
                  <w:rFonts w:ascii="Calibri" w:hAnsi="Calibri" w:cs="Calibri"/>
                  <w:b/>
                </w:rPr>
                <w:t>inisterstwa Edukacji i Nauki</w:t>
              </w:r>
            </w:hyperlink>
            <w:r w:rsidR="003B0340">
              <w:rPr>
                <w:rFonts w:ascii="Calibri" w:hAnsi="Calibri" w:cs="Calibri"/>
                <w:b/>
              </w:rPr>
              <w:t>)</w:t>
            </w:r>
            <w:r w:rsidRPr="007D17CE">
              <w:rPr>
                <w:rFonts w:ascii="Calibri" w:hAnsi="Calibri" w:cs="Calibri"/>
              </w:rPr>
              <w:t>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/>
                <w:b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 xml:space="preserve">AUTORSTWO LUB WSPÓŁAUTORSTWO POZOSTAŁYCH </w:t>
            </w:r>
            <w:r w:rsidRPr="007D17CE">
              <w:rPr>
                <w:rFonts w:ascii="Calibri" w:hAnsi="Calibri" w:cs="Calibri"/>
                <w:b/>
              </w:rPr>
              <w:t>ARTYKUŁÓW NAUKOWYCH, MONOGRAFII LUB ROZDZIAŁÓW W MONOGRAFIACH</w:t>
            </w:r>
            <w:r w:rsidRPr="007D17CE">
              <w:rPr>
                <w:rFonts w:ascii="Calibri" w:hAnsi="Calibri" w:cs="Calibri"/>
              </w:rPr>
              <w:t>:</w:t>
            </w:r>
          </w:p>
          <w:p w:rsidR="007805DE" w:rsidRPr="00244072" w:rsidRDefault="007805DE" w:rsidP="0086089E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AKTYWNY UDZIAŁ W KONFERENCJACH NAUKOWYCH WRAZ Z REFERATEM LUB POSTEREM:</w:t>
            </w:r>
          </w:p>
          <w:p w:rsidR="007805DE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nazwa, miejsce, data konferencji; autorzy i tytuł referatu/posteru)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UDZIAŁ W PROJEKTACH BADAWCZYCH:</w:t>
            </w:r>
          </w:p>
          <w:p w:rsidR="007805DE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tytuł i numer projektu; instytucja finansująca; kierownik projektu; afiliacja; rola w projekcie, wykonywane zadania merytoryczne – max. 1000 znaków)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INNA AKTYWNOŚĆ NAUKOWA:</w:t>
            </w:r>
          </w:p>
          <w:p w:rsidR="007805DE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opis zadań i aktywności – max. 1000 znaków)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WSPÓŁPRACA MIĘDZYNARODOWA:</w:t>
            </w:r>
          </w:p>
          <w:p w:rsidR="007805DE" w:rsidRDefault="007805DE" w:rsidP="0086089E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>(staże, stypendia, wymiana akademicka/naukowa, udział w projektach międzynarodowych i inne)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1.</w:t>
            </w:r>
          </w:p>
          <w:p w:rsidR="0073700B" w:rsidRPr="00244072" w:rsidRDefault="0073700B" w:rsidP="0073700B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</w:tr>
      <w:tr w:rsidR="007805DE" w:rsidRPr="00DE3E9B" w:rsidTr="0086089E">
        <w:tc>
          <w:tcPr>
            <w:tcW w:w="9781" w:type="dxa"/>
          </w:tcPr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b/>
                <w:kern w:val="20"/>
              </w:rPr>
            </w:pPr>
            <w:r w:rsidRPr="007D17CE">
              <w:rPr>
                <w:rFonts w:ascii="Calibri" w:hAnsi="Calibri" w:cs="Calibri"/>
                <w:b/>
                <w:kern w:val="20"/>
              </w:rPr>
              <w:t>SPIS ZAŁĄCZNIKÓW: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kern w:val="20"/>
              </w:rPr>
            </w:pPr>
            <w:r w:rsidRPr="007D17CE">
              <w:rPr>
                <w:rFonts w:ascii="Calibri" w:hAnsi="Calibri" w:cs="Calibri"/>
                <w:kern w:val="20"/>
              </w:rPr>
              <w:t>1.</w:t>
            </w:r>
          </w:p>
          <w:p w:rsidR="007805DE" w:rsidRPr="007D17CE" w:rsidRDefault="007805DE" w:rsidP="0086089E">
            <w:pPr>
              <w:spacing w:after="120"/>
              <w:jc w:val="both"/>
              <w:rPr>
                <w:rFonts w:ascii="Calibri" w:hAnsi="Calibri" w:cs="Calibri"/>
                <w:kern w:val="20"/>
              </w:rPr>
            </w:pPr>
            <w:r w:rsidRPr="007D17CE">
              <w:rPr>
                <w:rFonts w:ascii="Calibri" w:hAnsi="Calibri" w:cs="Calibri"/>
                <w:kern w:val="20"/>
              </w:rPr>
              <w:t>2.</w:t>
            </w:r>
          </w:p>
          <w:p w:rsidR="007805DE" w:rsidRPr="00244072" w:rsidRDefault="007805DE" w:rsidP="00E57180">
            <w:pPr>
              <w:spacing w:after="120"/>
              <w:jc w:val="both"/>
              <w:rPr>
                <w:rFonts w:ascii="Calibri" w:hAnsi="Calibri" w:cs="Calibri"/>
                <w:i/>
                <w:kern w:val="20"/>
                <w:sz w:val="20"/>
                <w:szCs w:val="20"/>
              </w:rPr>
            </w:pP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(Załączniki stanowiące potwierdzenie ww. osiągnięć powinny zostać złożone w odrębnym pliku pdf zawierającym np. pierwsze strony artykułów z tytułem, abstraktem i listą autorów; ogłoszenie o konferencji naukowej z programem lub </w:t>
            </w:r>
            <w:r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lastRenderedPageBreak/>
              <w:t>kopią opublikowanego abstraktu wystąpienia, poświadczenie kierownika projektu o udziale w pracach badawczych, kopie decyzji dotyczących przyznania stypendiów, przyjęcia na staż</w:t>
            </w:r>
            <w:r w:rsidR="009674E6">
              <w:rPr>
                <w:rFonts w:ascii="Calibri" w:hAnsi="Calibri" w:cs="Calibri"/>
                <w:i/>
                <w:kern w:val="20"/>
                <w:sz w:val="20"/>
                <w:szCs w:val="20"/>
              </w:rPr>
              <w:t>)</w:t>
            </w:r>
            <w:r w:rsidR="00B62586" w:rsidRPr="00244072">
              <w:rPr>
                <w:rFonts w:ascii="Calibri" w:hAnsi="Calibri" w:cs="Calibri"/>
                <w:i/>
                <w:kern w:val="20"/>
                <w:sz w:val="20"/>
                <w:szCs w:val="20"/>
              </w:rPr>
              <w:t xml:space="preserve">. </w:t>
            </w:r>
            <w:r w:rsidR="00244072" w:rsidRPr="00244072">
              <w:rPr>
                <w:i/>
                <w:sz w:val="20"/>
                <w:szCs w:val="20"/>
              </w:rPr>
              <w:t xml:space="preserve"> </w:t>
            </w:r>
          </w:p>
        </w:tc>
      </w:tr>
    </w:tbl>
    <w:p w:rsidR="003C5C3C" w:rsidRDefault="003C5C3C"/>
    <w:p w:rsidR="003C5C3C" w:rsidRPr="00B90A60" w:rsidRDefault="003C5C3C" w:rsidP="003C5C3C">
      <w:pPr>
        <w:shd w:val="clear" w:color="auto" w:fill="FFFFFF"/>
        <w:spacing w:line="270" w:lineRule="atLeast"/>
        <w:rPr>
          <w:rFonts w:ascii="Calibri" w:hAnsi="Calibri"/>
          <w:color w:val="000000"/>
        </w:rPr>
      </w:pPr>
      <w:r w:rsidRPr="00B90A60">
        <w:rPr>
          <w:rFonts w:ascii="Calibri" w:hAnsi="Calibri"/>
          <w:color w:val="000000"/>
        </w:rPr>
        <w:t xml:space="preserve">………………………………………..                                                          </w:t>
      </w:r>
    </w:p>
    <w:p w:rsidR="00A95955" w:rsidRDefault="003C5C3C">
      <w:r w:rsidRPr="00B90A60">
        <w:rPr>
          <w:rFonts w:ascii="Calibri" w:hAnsi="Calibri"/>
          <w:i/>
          <w:color w:val="000000"/>
        </w:rPr>
        <w:t xml:space="preserve">(data i podpis </w:t>
      </w:r>
      <w:r>
        <w:rPr>
          <w:rFonts w:ascii="Calibri" w:hAnsi="Calibri"/>
          <w:i/>
          <w:color w:val="000000"/>
        </w:rPr>
        <w:t>kandydata do MŚSD</w:t>
      </w:r>
      <w:r w:rsidRPr="00B90A60">
        <w:rPr>
          <w:rFonts w:ascii="Calibri" w:hAnsi="Calibri"/>
          <w:i/>
          <w:color w:val="000000"/>
        </w:rPr>
        <w:t>)</w:t>
      </w:r>
    </w:p>
    <w:sectPr w:rsidR="00A959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2A5D90"/>
    <w:multiLevelType w:val="hybridMultilevel"/>
    <w:tmpl w:val="B6B25DF8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30381"/>
    <w:multiLevelType w:val="hybridMultilevel"/>
    <w:tmpl w:val="1542EB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E1507E"/>
    <w:multiLevelType w:val="hybridMultilevel"/>
    <w:tmpl w:val="56EC3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582781"/>
    <w:multiLevelType w:val="hybridMultilevel"/>
    <w:tmpl w:val="436AA87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9D366F"/>
    <w:multiLevelType w:val="hybridMultilevel"/>
    <w:tmpl w:val="F30A605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B178FB"/>
    <w:multiLevelType w:val="hybridMultilevel"/>
    <w:tmpl w:val="436AA87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780B05"/>
    <w:multiLevelType w:val="hybridMultilevel"/>
    <w:tmpl w:val="BD7E32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AyMzK2MLE0tjBW0lEKTi0uzszPAykwqQUAXc9lyCwAAAA="/>
  </w:docVars>
  <w:rsids>
    <w:rsidRoot w:val="007805DE"/>
    <w:rsid w:val="000E789F"/>
    <w:rsid w:val="00152CE9"/>
    <w:rsid w:val="00244072"/>
    <w:rsid w:val="003B0340"/>
    <w:rsid w:val="003C5C3C"/>
    <w:rsid w:val="00476A4F"/>
    <w:rsid w:val="005655CF"/>
    <w:rsid w:val="00565B8B"/>
    <w:rsid w:val="00581286"/>
    <w:rsid w:val="006D6C55"/>
    <w:rsid w:val="00705F2D"/>
    <w:rsid w:val="0073700B"/>
    <w:rsid w:val="007805DE"/>
    <w:rsid w:val="007D17CE"/>
    <w:rsid w:val="00820229"/>
    <w:rsid w:val="008C03FB"/>
    <w:rsid w:val="008F6311"/>
    <w:rsid w:val="009507C0"/>
    <w:rsid w:val="009674E6"/>
    <w:rsid w:val="0099370A"/>
    <w:rsid w:val="00A95955"/>
    <w:rsid w:val="00B62586"/>
    <w:rsid w:val="00C97196"/>
    <w:rsid w:val="00CB7B65"/>
    <w:rsid w:val="00D8032C"/>
    <w:rsid w:val="00DB4CCB"/>
    <w:rsid w:val="00E5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BDB5A0-BC5D-4CBD-A4E3-F2B46D505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805D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05D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B0340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959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959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pl/web/edukacja-i-nauka/komunikat-ministra-edukacji-i-nauki-z-dnia-1-grudnia-2021-r-w-sprawie-wykazu-czasopism-naukowych-i-recenzowanych-materialow-z-konferencji-miedzynarodowy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z</dc:creator>
  <cp:keywords/>
  <dc:description/>
  <cp:lastModifiedBy>Michał Ciepły</cp:lastModifiedBy>
  <cp:revision>2</cp:revision>
  <cp:lastPrinted>2022-02-10T16:36:00Z</cp:lastPrinted>
  <dcterms:created xsi:type="dcterms:W3CDTF">2022-06-27T11:03:00Z</dcterms:created>
  <dcterms:modified xsi:type="dcterms:W3CDTF">2022-06-27T11:03:00Z</dcterms:modified>
</cp:coreProperties>
</file>